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Salon Name]</w:t>
      </w:r>
      <w:r>
        <w:br/>
      </w:r>
      <w:r>
        <w:t xml:space="preserve">[Salon Address]</w:t>
      </w:r>
      <w:r>
        <w:br/>
      </w:r>
      <w:r>
        <w:t xml:space="preserve">Manchester, United Kingdom</w:t>
      </w:r>
      <w:r>
        <w:br/>
      </w:r>
    </w:p>
    <w:p>
      <w:pPr>
        <w:pStyle w:val="BodyText"/>
      </w:pPr>
      <w:r>
        <w:t xml:space="preserve">Dear [Hiring Manager's Name],</w:t>
      </w:r>
    </w:p>
    <w:p>
      <w:pPr>
        <w:pStyle w:val="BodyText"/>
      </w:pPr>
      <w:r>
        <w:t xml:space="preserve">I am writing to express my enthusiastic interest in the Hairdresser position at your esteemed salon in Manchester, United Kingdom. As a dedicated and creative professional with over [X years] of experience in the hairdressing industry, I am eager to bring my expertise, passion for aesthetics, and commitment to excellence to your team. Manchester’s vibrant beauty scene and reputation as a hub for innovation make this opportunity particularly appealing to me, and I am excited about the prospect of contributing my skills to your salon’s success.</w:t>
      </w:r>
    </w:p>
    <w:p>
      <w:pPr>
        <w:pStyle w:val="BodyText"/>
      </w:pPr>
      <w:r>
        <w:t xml:space="preserve">Throughout my career as a Hairdresser, I have developed a deep understanding of the artistry and technical precision required to transform clients’ visions into reality. My journey began with formal training at [Hairdressing School Name], where I earned [Qualification, e.g., Level 3 Diploma in Hairdressing], equipping me with foundational skills in cutting, coloring, and styling. Since then, I have worked in a variety of salons across the United Kingdom, honing my craft while staying attuned to the latest trends and techniques that define modern hairdressing. Whether it’s crafting a timeless bob for a client or experimenting with bold color palettes for those seeking a fresh look, I approach every project with creativity, attention to detail, and a focus on client satisfaction.</w:t>
      </w:r>
    </w:p>
    <w:p>
      <w:pPr>
        <w:pStyle w:val="BodyText"/>
      </w:pPr>
      <w:r>
        <w:t xml:space="preserve">What sets me apart as a Hairdresser is my ability to combine technical expertise with exceptional interpersonal skills. In Manchester, where clients value both quality and personal service, I have consistently built strong relationships by listening to their needs and providing tailored recommendations. My experience includes working with diverse clientele, from busy professionals seeking quick yet polished styles to individuals looking for bespoke treatments that reflect their unique personalities. I am also well-versed in using high-quality products and maintaining strict hygiene standards, which are critical in the UK’s regulated beauty industry.</w:t>
      </w:r>
    </w:p>
    <w:p>
      <w:pPr>
        <w:pStyle w:val="BodyText"/>
      </w:pPr>
      <w:r>
        <w:t xml:space="preserve">One of my greatest strengths as a Hairdresser is my adaptability. Manchester’s dynamic fashion and cultural landscape demand versatility, and I have thrived in environments where innovation is key. Whether it’s collaborating with other stylists to create seasonal collections or staying updated on the latest hair trends through continuing education, I am committed to evolving as a professional. My portfolio includes a wide range of services, such as balayage, keratin treatments, and precision cutting, which I believe align with the high standards expected in Manchester’s competitive market.</w:t>
      </w:r>
    </w:p>
    <w:p>
      <w:pPr>
        <w:pStyle w:val="BodyText"/>
      </w:pPr>
      <w:r>
        <w:t xml:space="preserve">As a resident of Manchester for [X years], I have developed a strong connection to the community and an appreciation for the city’s unique blend of tradition and modernity. The United Kingdom’s hairdressing industry is renowned for its professionalism, and I take pride in upholding these standards through my work. I am particularly drawn to your salon’s reputation for [mention specific details about the salon, e.g., “innovative approaches to client care” or “commitment to sustainability”], which resonates with my own values. I am confident that my skills and dedication would make me a valuable asset to your team.</w:t>
      </w:r>
    </w:p>
    <w:p>
      <w:pPr>
        <w:pStyle w:val="BodyText"/>
      </w:pPr>
      <w:r>
        <w:t xml:space="preserve">What excites me most about this opportunity is the chance to contribute to a salon that prioritizes both artistry and customer experience. Manchester’s hairdressing scene is thriving, and I am eager to be part of a team that pushes boundaries while maintaining the highest level of service. My goal as a Hairdresser is not only to meet client expectations but to exceed them by delivering results that are both stunning and long-lasting. I am also keen to collaborate with other professionals in the industry, whether through mentorship programs or community initiatives, to foster growth and creativity in Manchester’s beauty sector.</w:t>
      </w:r>
    </w:p>
    <w:p>
      <w:pPr>
        <w:pStyle w:val="BodyText"/>
      </w:pPr>
      <w:r>
        <w:t xml:space="preserve">In addition to my technical skills, I bring a positive attitude and a strong work ethic. I thrive in fast-paced environments and am comfortable managing multiple tasks while maintaining attention to detail. My ability to work independently as well as part of a team ensures that I can contribute effectively to your salon’s operations, whether it’s during peak hours or special events. I am also highly organized, with experience in managing appointments, maintaining client records, and ensuring compliance with UK health and safety regulations.</w:t>
      </w:r>
    </w:p>
    <w:p>
      <w:pPr>
        <w:pStyle w:val="BodyText"/>
      </w:pPr>
      <w:r>
        <w:t xml:space="preserve">I would be honored to bring my passion for hairdressing to your salon in Manchester. The United Kingdom’s beauty industry is ever-evolving, and I am eager to embrace new challenges while continuing to refine my craft. I am confident that my experience, creativity, and commitment to excellence align with the goals of your team. Thank you for considering my application. I would welcome the opportunity to discuss how I can contribute to your salon’s continued succes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04:51Z</dcterms:created>
  <dcterms:modified xsi:type="dcterms:W3CDTF">2026-07-24T15:04:51Z</dcterms:modified>
</cp:coreProperties>
</file>

<file path=docProps/custom.xml><?xml version="1.0" encoding="utf-8"?>
<Properties xmlns="http://schemas.openxmlformats.org/officeDocument/2006/custom-properties" xmlns:vt="http://schemas.openxmlformats.org/officeDocument/2006/docPropsVTypes"/>
</file>